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E4446" w14:textId="7A6748AC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Powerpoint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Github repository for this assignment.</w:t>
      </w:r>
    </w:p>
    <w:p w14:paraId="796B4755" w14:textId="7C442232" w:rsidR="00F70BA8" w:rsidRDefault="00F70BA8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 xml:space="preserve">Filename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1.pdf (or docx or ppt or xlsx)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1.pdf</w:t>
      </w: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 xml:space="preserve">Think of </w:t>
      </w:r>
      <w:proofErr w:type="gramStart"/>
      <w:r w:rsidRPr="005F5CFA">
        <w:rPr>
          <w:rFonts w:eastAsia="Times New Roman" w:cs="Helvetica"/>
          <w:color w:val="2D3B45"/>
          <w:sz w:val="24"/>
          <w:szCs w:val="24"/>
        </w:rPr>
        <w:t>a business</w:t>
      </w:r>
      <w:proofErr w:type="gramEnd"/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A08417B" w14:textId="77777777" w:rsidR="00295D57" w:rsidRPr="00FD6B1A" w:rsidRDefault="00295D57" w:rsidP="00295D57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1F47F924" w:rsidR="00C278B6" w:rsidRDefault="00FD6B1A" w:rsidP="00014AD3">
      <w:pPr>
        <w:pStyle w:val="ListParagraph"/>
        <w:ind w:left="0"/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</w:t>
      </w:r>
      <w:r w:rsidR="001459D0">
        <w:rPr>
          <w:rFonts w:eastAsia="Times New Roman" w:cs="Helvetica"/>
          <w:color w:val="2D3B45"/>
          <w:sz w:val="24"/>
          <w:szCs w:val="24"/>
        </w:rPr>
        <w:t>replicate the formatting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 shown above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 (I did it in Excel!)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.  Use whatever technique you feel </w:t>
      </w:r>
      <w:proofErr w:type="gramStart"/>
      <w:r w:rsidRPr="0043441A">
        <w:rPr>
          <w:rFonts w:eastAsia="Times New Roman" w:cs="Helvetica"/>
          <w:color w:val="2D3B45"/>
          <w:sz w:val="24"/>
          <w:szCs w:val="24"/>
        </w:rPr>
        <w:t>comfortable</w:t>
      </w:r>
      <w:proofErr w:type="gramEnd"/>
      <w:r w:rsidRPr="0043441A">
        <w:rPr>
          <w:rFonts w:eastAsia="Times New Roman" w:cs="Helvetica"/>
          <w:color w:val="2D3B45"/>
          <w:sz w:val="24"/>
          <w:szCs w:val="24"/>
        </w:rPr>
        <w:t xml:space="preserve"> </w:t>
      </w:r>
      <w:r w:rsidR="001459D0">
        <w:rPr>
          <w:rFonts w:eastAsia="Times New Roman" w:cs="Helvetica"/>
          <w:color w:val="2D3B45"/>
          <w:sz w:val="24"/>
          <w:szCs w:val="24"/>
        </w:rPr>
        <w:t>so long as you f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eel 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it 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represents the business that you are describing.  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10915">
    <w:abstractNumId w:val="1"/>
  </w:num>
  <w:num w:numId="2" w16cid:durableId="3718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141F3C"/>
    <w:rsid w:val="001459D0"/>
    <w:rsid w:val="00282981"/>
    <w:rsid w:val="00295D57"/>
    <w:rsid w:val="002B384D"/>
    <w:rsid w:val="0039701C"/>
    <w:rsid w:val="0043441A"/>
    <w:rsid w:val="0044242F"/>
    <w:rsid w:val="0045239D"/>
    <w:rsid w:val="004F3CCB"/>
    <w:rsid w:val="004F4545"/>
    <w:rsid w:val="005C77F5"/>
    <w:rsid w:val="005F5CFA"/>
    <w:rsid w:val="00626474"/>
    <w:rsid w:val="006437D8"/>
    <w:rsid w:val="00772348"/>
    <w:rsid w:val="007C6299"/>
    <w:rsid w:val="00802536"/>
    <w:rsid w:val="008742A8"/>
    <w:rsid w:val="00880763"/>
    <w:rsid w:val="009473B8"/>
    <w:rsid w:val="009800FA"/>
    <w:rsid w:val="009A6AF1"/>
    <w:rsid w:val="00A25305"/>
    <w:rsid w:val="00A43333"/>
    <w:rsid w:val="00A51476"/>
    <w:rsid w:val="00B82D60"/>
    <w:rsid w:val="00B873FB"/>
    <w:rsid w:val="00C278B6"/>
    <w:rsid w:val="00C43F5F"/>
    <w:rsid w:val="00C60F2B"/>
    <w:rsid w:val="00C824F0"/>
    <w:rsid w:val="00CD313C"/>
    <w:rsid w:val="00D01CCC"/>
    <w:rsid w:val="00D36E6F"/>
    <w:rsid w:val="00DD19C3"/>
    <w:rsid w:val="00EB692A"/>
    <w:rsid w:val="00F01F44"/>
    <w:rsid w:val="00F70BA8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22</cp:revision>
  <dcterms:created xsi:type="dcterms:W3CDTF">2021-11-02T17:05:00Z</dcterms:created>
  <dcterms:modified xsi:type="dcterms:W3CDTF">2024-01-01T15:56:00Z</dcterms:modified>
</cp:coreProperties>
</file>